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7B6DC5F1" w:rsidR="005C63E5" w:rsidRDefault="009C61D0" w:rsidP="001B4BD1">
      <w:pPr>
        <w:pStyle w:val="Heading2"/>
      </w:pPr>
      <w:r>
        <w:t>JavaScript</w:t>
      </w:r>
    </w:p>
    <w:p w14:paraId="132665C7" w14:textId="0820E225" w:rsidR="00E17256" w:rsidRDefault="00E17256" w:rsidP="001B4BD1">
      <w:pPr>
        <w:pStyle w:val="Heading3"/>
      </w:pPr>
      <w:r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is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59ED3B52" w14:textId="77777777" w:rsidR="00E407A2" w:rsidRDefault="00E407A2" w:rsidP="00E407A2">
      <w:pPr>
        <w:pStyle w:val="Heading4"/>
      </w:pPr>
      <w:r>
        <w:t>Node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366506E0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D0990E7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7308DF22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21B7A74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CC58C06" w14:textId="77777777" w:rsidR="00E407A2" w:rsidRDefault="00E407A2" w:rsidP="00015164">
            <w:pPr>
              <w:pStyle w:val="SourceCode"/>
            </w:pPr>
            <w:r>
              <w:t>npm instal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199BB6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E407A2" w14:paraId="30E3316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D9A0DFD" w14:textId="77777777" w:rsidR="00E407A2" w:rsidRDefault="00E407A2" w:rsidP="00015164">
            <w:pPr>
              <w:pStyle w:val="SourceCode"/>
            </w:pPr>
            <w:r>
              <w:t>npm li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A1774A8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E407A2" w14:paraId="2CD78B99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6EA936F" w14:textId="77777777" w:rsidR="00E407A2" w:rsidRDefault="00E407A2" w:rsidP="00015164">
            <w:pPr>
              <w:pStyle w:val="SourceCode"/>
            </w:pPr>
            <w:r>
              <w:t>npm ru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4026D574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641338DB" w14:textId="77777777" w:rsidR="00E407A2" w:rsidRDefault="00E407A2" w:rsidP="00E407A2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0E01E640" w14:textId="77777777" w:rsidR="007E1D95" w:rsidRDefault="007E1D95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D7E537C" w14:textId="05830275" w:rsidR="00E407A2" w:rsidRPr="00B9460B" w:rsidRDefault="00E407A2" w:rsidP="00E407A2">
      <w:pPr>
        <w:pStyle w:val="Heading4"/>
      </w:pPr>
      <w:r>
        <w:lastRenderedPageBreak/>
        <w:t>Node Packages</w:t>
      </w:r>
    </w:p>
    <w:p w14:paraId="52559416" w14:textId="77777777" w:rsidR="00E407A2" w:rsidRDefault="00E407A2" w:rsidP="00E407A2">
      <w:pPr>
        <w:pStyle w:val="SourceCode"/>
      </w:pPr>
      <w:r>
        <w:t>npm init –yes</w:t>
      </w:r>
    </w:p>
    <w:p w14:paraId="381EFA3E" w14:textId="77777777" w:rsidR="00E407A2" w:rsidRDefault="00E407A2" w:rsidP="00E407A2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1772E5BB" w14:textId="77777777" w:rsidR="00E407A2" w:rsidRDefault="00E407A2" w:rsidP="00E407A2">
      <w:pPr>
        <w:pStyle w:val="SourceCode"/>
      </w:pPr>
      <w:r>
        <w:t xml:space="preserve">npm install –save-dev tsc-watch </w:t>
      </w:r>
      <w:r>
        <w:sym w:font="Wingdings" w:char="F08D"/>
      </w:r>
    </w:p>
    <w:p w14:paraId="2DE3FC2B" w14:textId="77777777" w:rsidR="00E407A2" w:rsidRDefault="00E407A2" w:rsidP="00E407A2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1E4DD12B" w14:textId="77777777" w:rsidR="00E407A2" w:rsidRDefault="00E407A2" w:rsidP="00E407A2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2A5E2667" w14:textId="77777777" w:rsidR="00E407A2" w:rsidRDefault="00E407A2" w:rsidP="00E407A2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78F417B4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3C4D211B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73E4FDF" w14:textId="77777777" w:rsidR="00E407A2" w:rsidRDefault="00E407A2" w:rsidP="00015164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3C8B050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E407A2" w14:paraId="5E556E9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5FBE5CB" w14:textId="77777777" w:rsidR="00E407A2" w:rsidRDefault="00E407A2" w:rsidP="00015164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5BAB868B" w14:textId="77AFF748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ches typescript files for changes. When it sees a </w:t>
            </w:r>
            <w:r w:rsidR="007E1D95">
              <w:t>change,</w:t>
            </w:r>
            <w:r>
              <w:t xml:space="preserve"> it compiles</w:t>
            </w:r>
            <w:r w:rsidR="007E1D95">
              <w:t>. I</w:t>
            </w:r>
            <w:r w:rsidR="008C2985">
              <w:t xml:space="preserve">t </w:t>
            </w:r>
            <w:r>
              <w:t>can be configured to run a resulting JavaScript file after compilation</w:t>
            </w:r>
          </w:p>
        </w:tc>
      </w:tr>
      <w:tr w:rsidR="00E407A2" w14:paraId="2599AAC2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E81815D" w14:textId="77777777" w:rsidR="00E407A2" w:rsidRDefault="00E407A2" w:rsidP="00015164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194C77B9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E407A2" w14:paraId="0DA4125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33890F2" w14:textId="77777777" w:rsidR="00E407A2" w:rsidRDefault="00E407A2" w:rsidP="00015164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7C1D5DC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E407A2" w14:paraId="6696C88F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A601BC5" w14:textId="77777777" w:rsidR="00E407A2" w:rsidRDefault="00E407A2" w:rsidP="00015164">
            <w:r>
              <w:sym w:font="Wingdings" w:char="F090"/>
            </w:r>
            <w:r>
              <w:t xml:space="preserve"> </w:t>
            </w:r>
            <w:proofErr w:type="spellStart"/>
            <w:r>
              <w:t>ts</w:t>
            </w:r>
            <w:proofErr w:type="spellEnd"/>
            <w:r>
              <w:t>-test</w:t>
            </w:r>
          </w:p>
        </w:tc>
        <w:tc>
          <w:tcPr>
            <w:tcW w:w="6078" w:type="dxa"/>
          </w:tcPr>
          <w:p w14:paraId="04164D0E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4198F1D0" w14:textId="77777777" w:rsidR="00E407A2" w:rsidRDefault="00E407A2" w:rsidP="00E407A2">
      <w:pPr>
        <w:pStyle w:val="Heading4"/>
      </w:pPr>
      <w:r>
        <w:t>TypeScript Compiler Options</w:t>
      </w:r>
    </w:p>
    <w:p w14:paraId="23818691" w14:textId="03EE51CE" w:rsidR="00E407A2" w:rsidRDefault="00E407A2" w:rsidP="00E407A2">
      <w:pPr>
        <w:pStyle w:val="CodeExampleCode"/>
      </w:pPr>
      <w:r>
        <w:t xml:space="preserve">Listing </w:t>
      </w:r>
      <w:fldSimple w:instr=" SEQ Listing \* ARABIC ">
        <w:r w:rsidR="00E012E0">
          <w:rPr>
            <w:noProof/>
          </w:rPr>
          <w:t>1</w:t>
        </w:r>
      </w:fldSimple>
      <w:r>
        <w:t xml:space="preserve"> tsconfig.json</w:t>
      </w:r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77777777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5DB8D724" w14:textId="77777777" w:rsidR="00E407A2" w:rsidRPr="00AD4D55" w:rsidRDefault="00E407A2" w:rsidP="00E407A2">
      <w:pPr>
        <w:pStyle w:val="SourceCode"/>
      </w:pPr>
      <w:r w:rsidRPr="00AD4D55">
        <w:t>        "rootDir": "./src",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77777777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5854C5DA" w14:textId="77777777" w:rsidR="00E407A2" w:rsidRPr="00AD4D55" w:rsidRDefault="00E407A2" w:rsidP="00E407A2">
      <w:pPr>
        <w:pStyle w:val="SourceCode"/>
      </w:pPr>
      <w:r w:rsidRPr="00AD4D55">
        <w:t>    }</w:t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2ACA811C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054E08B3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5C7E544" w14:textId="77777777" w:rsidR="00E407A2" w:rsidRDefault="00E407A2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50B3303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E407A2" w14:paraId="759DCF75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DB07686" w14:textId="77777777" w:rsidR="00E407A2" w:rsidRDefault="00E407A2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15BFAEB3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422CB1D1" w14:textId="77777777" w:rsidR="00E407A2" w:rsidRPr="00F05871" w:rsidRDefault="00E407A2" w:rsidP="00E407A2">
      <w:pPr>
        <w:pStyle w:val="SourceCode"/>
        <w:ind w:left="0"/>
      </w:pPr>
    </w:p>
    <w:p w14:paraId="47AE7192" w14:textId="77777777" w:rsidR="00E407A2" w:rsidRDefault="00E407A2" w:rsidP="00E407A2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A47D54B" w14:textId="77777777" w:rsidR="00E407A2" w:rsidRDefault="00E407A2" w:rsidP="00E407A2">
      <w:pPr>
        <w:pStyle w:val="Heading4"/>
      </w:pPr>
      <w:r>
        <w:lastRenderedPageBreak/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>The bold lines specify scripts that can be run by npm. We have added a script called start that monitors files for change and executes the index.js when changed files have been compiled</w:t>
      </w:r>
    </w:p>
    <w:p w14:paraId="0324EBD9" w14:textId="77777777" w:rsidR="00E407A2" w:rsidRDefault="00E407A2" w:rsidP="00E407A2">
      <w:pPr>
        <w:pStyle w:val="Heading3"/>
      </w:pPr>
      <w:bookmarkStart w:id="1" w:name="_Toc43574564"/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>We can then run our debugger using F5 in visual studio code</w:t>
      </w:r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lastRenderedPageBreak/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9110FB3" w:rsidR="008464D1" w:rsidRDefault="008464D1" w:rsidP="008464D1">
      <w:r>
        <w:t>We need to make sure we have the typescript compiler installed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>We need to create a typescript compiler configuration file</w:t>
      </w:r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3DAF4C6C" w:rsidR="00F8074D" w:rsidRDefault="00F8074D" w:rsidP="00F8074D">
      <w:pPr>
        <w:pStyle w:val="CodeExampleCode"/>
      </w:pPr>
      <w:r>
        <w:t xml:space="preserve">Listing </w:t>
      </w:r>
      <w:fldSimple w:instr=" SEQ Listing \* ARABIC ">
        <w:r w:rsidR="00E012E0">
          <w:rPr>
            <w:noProof/>
          </w:rPr>
          <w:t>2</w:t>
        </w:r>
      </w:fldSimple>
      <w:r>
        <w:t xml:space="preserve"> tsconfig.json</w:t>
      </w:r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0B5184B4" w14:textId="7338768A" w:rsidR="00F8074D" w:rsidRDefault="00F8074D" w:rsidP="003D57F0">
      <w:pPr>
        <w:pStyle w:val="SourceCode"/>
        <w:ind w:left="0"/>
      </w:pPr>
    </w:p>
    <w:p w14:paraId="04D31DD8" w14:textId="77777777" w:rsidR="003D57F0" w:rsidRPr="008464D1" w:rsidRDefault="003D57F0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then</w:t>
      </w:r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called </w:t>
      </w:r>
      <w:r w:rsidR="00D155FA">
        <w:t xml:space="preserve"> </w:t>
      </w:r>
      <w:r w:rsidR="003821AE" w:rsidRPr="003821AE">
        <w:rPr>
          <w:rStyle w:val="SourceCodeChar"/>
        </w:rPr>
        <w:t>tsc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6F8EDAF5" w14:textId="77777777" w:rsidR="004569D5" w:rsidRDefault="004569D5" w:rsidP="004569D5">
      <w:pPr>
        <w:pStyle w:val="Heading4"/>
      </w:pP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>To use jest with typescript we need the following</w:t>
      </w:r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terminal</w:t>
      </w:r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>Note we miss off the .</w:t>
      </w:r>
      <w:proofErr w:type="spellStart"/>
      <w:r w:rsidR="00200625">
        <w:t>ts</w:t>
      </w:r>
      <w:proofErr w:type="spellEnd"/>
      <w:r w:rsidR="00200625">
        <w:t xml:space="preserve"> from the filename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proofErr w:type="spellStart"/>
      <w:r>
        <w:t>C</w:t>
      </w:r>
      <w:r w:rsidR="00E5797F">
        <w:t>odeCoverage</w:t>
      </w:r>
      <w:proofErr w:type="spellEnd"/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using </w:t>
      </w:r>
    </w:p>
    <w:p w14:paraId="44BC272C" w14:textId="79644BB5" w:rsidR="005C04EB" w:rsidRPr="005C04EB" w:rsidRDefault="00FE4C7D" w:rsidP="00FE4C7D">
      <w:pPr>
        <w:pStyle w:val="SourceCode"/>
      </w:pPr>
      <w: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>To use jest with typescript we need the following</w:t>
      </w:r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>Finally, we run the tests as follows in the terminal</w:t>
      </w:r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</w:t>
      </w:r>
      <w:proofErr w:type="spellStart"/>
      <w:r>
        <w:t>ts</w:t>
      </w:r>
      <w:proofErr w:type="spellEnd"/>
      <w:r>
        <w:t xml:space="preserve"> from the filename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with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>Run 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6578A5" w14:textId="77777777" w:rsidR="002D6CEE" w:rsidRDefault="002D6CEE" w:rsidP="00DC0620">
      <w:r>
        <w:separator/>
      </w:r>
    </w:p>
  </w:endnote>
  <w:endnote w:type="continuationSeparator" w:id="0">
    <w:p w14:paraId="2E92E192" w14:textId="77777777" w:rsidR="002D6CEE" w:rsidRDefault="002D6CEE" w:rsidP="00DC0620">
      <w:r>
        <w:continuationSeparator/>
      </w:r>
    </w:p>
  </w:endnote>
  <w:endnote w:type="continuationNotice" w:id="1">
    <w:p w14:paraId="7C3722AB" w14:textId="77777777" w:rsidR="002D6CEE" w:rsidRDefault="002D6C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8C9DA6" w14:textId="77777777" w:rsidR="002D6CEE" w:rsidRDefault="002D6CEE" w:rsidP="00DC0620">
      <w:r>
        <w:separator/>
      </w:r>
    </w:p>
  </w:footnote>
  <w:footnote w:type="continuationSeparator" w:id="0">
    <w:p w14:paraId="485FAC5A" w14:textId="77777777" w:rsidR="002D6CEE" w:rsidRDefault="002D6CEE" w:rsidP="00DC0620">
      <w:r>
        <w:continuationSeparator/>
      </w:r>
    </w:p>
  </w:footnote>
  <w:footnote w:type="continuationNotice" w:id="1">
    <w:p w14:paraId="28AFBF7E" w14:textId="77777777" w:rsidR="002D6CEE" w:rsidRDefault="002D6C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D84F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9674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7A02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322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C09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4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4"/>
  </w:num>
  <w:num w:numId="9">
    <w:abstractNumId w:val="41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3"/>
  </w:num>
  <w:num w:numId="17">
    <w:abstractNumId w:val="43"/>
  </w:num>
  <w:num w:numId="18">
    <w:abstractNumId w:val="40"/>
  </w:num>
  <w:num w:numId="19">
    <w:abstractNumId w:val="35"/>
  </w:num>
  <w:num w:numId="20">
    <w:abstractNumId w:val="27"/>
  </w:num>
  <w:num w:numId="21">
    <w:abstractNumId w:val="17"/>
  </w:num>
  <w:num w:numId="22">
    <w:abstractNumId w:val="37"/>
  </w:num>
  <w:num w:numId="23">
    <w:abstractNumId w:val="42"/>
  </w:num>
  <w:num w:numId="24">
    <w:abstractNumId w:val="25"/>
  </w:num>
  <w:num w:numId="25">
    <w:abstractNumId w:val="36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4"/>
  </w:num>
  <w:num w:numId="32">
    <w:abstractNumId w:val="39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8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6"/>
  </w:num>
  <w:num w:numId="45">
    <w:abstractNumId w:val="19"/>
  </w:num>
  <w:num w:numId="46">
    <w:abstractNumId w:val="11"/>
  </w:num>
  <w:num w:numId="47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455E"/>
    <w:rsid w:val="0004603B"/>
    <w:rsid w:val="000460DD"/>
    <w:rsid w:val="00046711"/>
    <w:rsid w:val="00046BEE"/>
    <w:rsid w:val="00047272"/>
    <w:rsid w:val="00051E4B"/>
    <w:rsid w:val="00052306"/>
    <w:rsid w:val="00052B13"/>
    <w:rsid w:val="00053289"/>
    <w:rsid w:val="000536AD"/>
    <w:rsid w:val="00053A15"/>
    <w:rsid w:val="000545E2"/>
    <w:rsid w:val="00054919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100208"/>
    <w:rsid w:val="0010065B"/>
    <w:rsid w:val="00100BC9"/>
    <w:rsid w:val="00100CED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BD1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B33"/>
    <w:rsid w:val="00246BFA"/>
    <w:rsid w:val="00247A17"/>
    <w:rsid w:val="00247B74"/>
    <w:rsid w:val="002505EB"/>
    <w:rsid w:val="00250F9E"/>
    <w:rsid w:val="00250FC0"/>
    <w:rsid w:val="00251B75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FD8"/>
    <w:rsid w:val="002D623F"/>
    <w:rsid w:val="002D6CEE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4E8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3A2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A58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FCD"/>
    <w:rsid w:val="008D2034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44EE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F012D"/>
    <w:rsid w:val="00AF0981"/>
    <w:rsid w:val="00AF0B87"/>
    <w:rsid w:val="00AF1405"/>
    <w:rsid w:val="00AF1777"/>
    <w:rsid w:val="00AF1867"/>
    <w:rsid w:val="00AF2CD6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7A72"/>
    <w:rsid w:val="00B807B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2E0"/>
    <w:rsid w:val="00E01A2E"/>
    <w:rsid w:val="00E01ABC"/>
    <w:rsid w:val="00E01E01"/>
    <w:rsid w:val="00E0218F"/>
    <w:rsid w:val="00E029B7"/>
    <w:rsid w:val="00E03511"/>
    <w:rsid w:val="00E04680"/>
    <w:rsid w:val="00E04E77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5F5"/>
    <w:rsid w:val="00E266D1"/>
    <w:rsid w:val="00E27357"/>
    <w:rsid w:val="00E30312"/>
    <w:rsid w:val="00E309CB"/>
    <w:rsid w:val="00E30A4D"/>
    <w:rsid w:val="00E31B31"/>
    <w:rsid w:val="00E33724"/>
    <w:rsid w:val="00E3387C"/>
    <w:rsid w:val="00E34A87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0B89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50E5"/>
    <w:rsid w:val="00EF570B"/>
    <w:rsid w:val="00EF5F80"/>
    <w:rsid w:val="00EF61AF"/>
    <w:rsid w:val="00EF655D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919"/>
  </w:style>
  <w:style w:type="paragraph" w:styleId="Heading1">
    <w:name w:val="heading 1"/>
    <w:basedOn w:val="Normal"/>
    <w:next w:val="Normal"/>
    <w:link w:val="Heading1Char"/>
    <w:uiPriority w:val="9"/>
    <w:qFormat/>
    <w:rsid w:val="00753938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938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53938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53938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53938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39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9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9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9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05491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5491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3938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53938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53938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53938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53938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53938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938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938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938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53938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53938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5393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53938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53938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53938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53938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53938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5393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39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3938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53938"/>
    <w:rPr>
      <w:b/>
    </w:rPr>
  </w:style>
  <w:style w:type="numbering" w:customStyle="1" w:styleId="KennysListStyles">
    <w:name w:val="KennysListStyles"/>
    <w:uiPriority w:val="99"/>
    <w:rsid w:val="00753938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53938"/>
    <w:rPr>
      <w:b/>
    </w:rPr>
  </w:style>
  <w:style w:type="paragraph" w:customStyle="1" w:styleId="Answer">
    <w:name w:val="Answer"/>
    <w:basedOn w:val="Normal"/>
    <w:qFormat/>
    <w:rsid w:val="00753938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53938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539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53938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53938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53938"/>
    <w:rPr>
      <w:smallCaps/>
    </w:rPr>
  </w:style>
  <w:style w:type="paragraph" w:customStyle="1" w:styleId="SourceCodeCaption">
    <w:name w:val="Source Code Caption"/>
    <w:basedOn w:val="Normal"/>
    <w:rsid w:val="00753938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53938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5393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3938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53938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53938"/>
    <w:rPr>
      <w:b/>
      <w:smallCaps/>
    </w:rPr>
  </w:style>
  <w:style w:type="paragraph" w:customStyle="1" w:styleId="NumberedList">
    <w:name w:val="Numbered List"/>
    <w:basedOn w:val="Normal"/>
    <w:qFormat/>
    <w:rsid w:val="00753938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53938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53938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53938"/>
  </w:style>
  <w:style w:type="paragraph" w:styleId="ListNumber">
    <w:name w:val="List Number"/>
    <w:basedOn w:val="Normal"/>
    <w:uiPriority w:val="99"/>
    <w:unhideWhenUsed/>
    <w:rsid w:val="00753938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53938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53938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53938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5393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53938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53938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53938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53938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938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53938"/>
    <w:rPr>
      <w:smallCaps/>
    </w:rPr>
  </w:style>
  <w:style w:type="paragraph" w:customStyle="1" w:styleId="TableCellNormal">
    <w:name w:val="Table Cell Normal"/>
    <w:basedOn w:val="Normal"/>
    <w:qFormat/>
    <w:rsid w:val="00753938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53938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53938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53938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53938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53938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53938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53938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53938"/>
    <w:rPr>
      <w:i/>
      <w:iCs/>
    </w:rPr>
  </w:style>
  <w:style w:type="character" w:customStyle="1" w:styleId="CommandChar">
    <w:name w:val="Command Char"/>
    <w:basedOn w:val="DefaultParagraphFont"/>
    <w:link w:val="Command"/>
    <w:rsid w:val="00753938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53938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53938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53938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53938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53938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53938"/>
    <w:pPr>
      <w:spacing w:after="0"/>
      <w:ind w:left="924" w:hanging="357"/>
    </w:pPr>
  </w:style>
  <w:style w:type="paragraph" w:customStyle="1" w:styleId="a">
    <w:name w:val="`"/>
    <w:basedOn w:val="Normal"/>
    <w:qFormat/>
    <w:rsid w:val="00753938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53938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53938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53938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53938"/>
    <w:rPr>
      <w:b/>
      <w:smallCaps/>
    </w:rPr>
  </w:style>
  <w:style w:type="table" w:customStyle="1" w:styleId="SimpleDefinition">
    <w:name w:val="SimpleDefini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53938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53938"/>
    <w:rPr>
      <w:i w:val="0"/>
    </w:rPr>
  </w:style>
  <w:style w:type="paragraph" w:customStyle="1" w:styleId="TableHeader">
    <w:name w:val="Table Header"/>
    <w:basedOn w:val="ListBulletHeader"/>
    <w:qFormat/>
    <w:rsid w:val="00753938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53938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53938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53938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53938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53938"/>
    <w:rPr>
      <w:color w:val="4BACC6" w:themeColor="accent5"/>
    </w:rPr>
  </w:style>
  <w:style w:type="paragraph" w:customStyle="1" w:styleId="ToDoSection">
    <w:name w:val="ToDo Section"/>
    <w:basedOn w:val="Heading1"/>
    <w:qFormat/>
    <w:rsid w:val="00753938"/>
  </w:style>
  <w:style w:type="paragraph" w:customStyle="1" w:styleId="ToDoQuestionHeader">
    <w:name w:val="ToDo Question Header"/>
    <w:basedOn w:val="Question"/>
    <w:qFormat/>
    <w:rsid w:val="00753938"/>
  </w:style>
  <w:style w:type="paragraph" w:customStyle="1" w:styleId="ToDoDetails">
    <w:name w:val="ToDoDetails"/>
    <w:basedOn w:val="Normal"/>
    <w:qFormat/>
    <w:rsid w:val="00753938"/>
  </w:style>
  <w:style w:type="paragraph" w:customStyle="1" w:styleId="CodeExampleCode">
    <w:name w:val="Code Example Code"/>
    <w:basedOn w:val="Normal"/>
    <w:rsid w:val="00753938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753938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753938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53938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53938"/>
  </w:style>
  <w:style w:type="paragraph" w:customStyle="1" w:styleId="questionsubsection2">
    <w:name w:val="question sub section 2"/>
    <w:basedOn w:val="Heading4"/>
    <w:qFormat/>
    <w:rsid w:val="00753938"/>
  </w:style>
  <w:style w:type="paragraph" w:customStyle="1" w:styleId="ListBulletHeader2">
    <w:name w:val="List Bullet Header 2"/>
    <w:basedOn w:val="Normal"/>
    <w:next w:val="ListBullet"/>
    <w:qFormat/>
    <w:rsid w:val="00753938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53938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53938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53938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53938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53938"/>
    <w:pPr>
      <w:ind w:left="480"/>
    </w:pPr>
  </w:style>
  <w:style w:type="paragraph" w:customStyle="1" w:styleId="Keyword">
    <w:name w:val="Keyword"/>
    <w:basedOn w:val="Strong1"/>
    <w:link w:val="KeywordChar"/>
    <w:qFormat/>
    <w:rsid w:val="00753938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53938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394DFC"/>
    <w:rsid w:val="0050163F"/>
    <w:rsid w:val="005514C6"/>
    <w:rsid w:val="005E46DD"/>
    <w:rsid w:val="0074317F"/>
    <w:rsid w:val="00806985"/>
    <w:rsid w:val="008626EC"/>
    <w:rsid w:val="00A65ACB"/>
    <w:rsid w:val="00B032DA"/>
    <w:rsid w:val="00B26DF6"/>
    <w:rsid w:val="00C723C6"/>
    <w:rsid w:val="00CD72E8"/>
    <w:rsid w:val="00D95909"/>
    <w:rsid w:val="00DB3932"/>
    <w:rsid w:val="00EF3434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3</Pages>
  <Words>1572</Words>
  <Characters>896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8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27</cp:revision>
  <cp:lastPrinted>2020-11-06T20:56:00Z</cp:lastPrinted>
  <dcterms:created xsi:type="dcterms:W3CDTF">2020-10-01T07:20:00Z</dcterms:created>
  <dcterms:modified xsi:type="dcterms:W3CDTF">2020-11-06T20:56:00Z</dcterms:modified>
</cp:coreProperties>
</file>